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6FCB3F23" w:rsidR="00B9121D" w:rsidRPr="006B11E7" w:rsidRDefault="00A46753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 xml:space="preserve">Generalized </w:t>
      </w:r>
      <w:r w:rsidR="00B9121D"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8595721" w:rsidR="00B9121D" w:rsidRPr="006B11E7" w:rsidRDefault="00A46753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oftware Requirements Specification (SRS)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Mr. Torin Wirasingha</w:t>
      </w:r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2E49DA3B" w14:textId="05A3747B" w:rsidR="00323F94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8885391" w:history="1">
            <w:r w:rsidR="00323F94" w:rsidRPr="001A7023">
              <w:rPr>
                <w:rStyle w:val="Hyperlink"/>
                <w:noProof/>
              </w:rPr>
              <w:t>List of Figur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245DE8D" w14:textId="2BB10877" w:rsidR="00323F94" w:rsidRDefault="00B25CF9">
          <w:pPr>
            <w:pStyle w:val="TOC1"/>
            <w:rPr>
              <w:noProof/>
            </w:rPr>
          </w:pPr>
          <w:hyperlink w:anchor="_Toc118885392" w:history="1">
            <w:r w:rsidR="00323F94" w:rsidRPr="001A7023">
              <w:rPr>
                <w:rStyle w:val="Hyperlink"/>
                <w:noProof/>
              </w:rPr>
              <w:t>List of Tabl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D77AE40" w14:textId="0092372F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3" w:history="1">
            <w:r w:rsidR="00323F94" w:rsidRPr="001A7023">
              <w:rPr>
                <w:rStyle w:val="Hyperlink"/>
                <w:rFonts w:cs="Times New Roman"/>
                <w:bCs/>
                <w:noProof/>
              </w:rPr>
              <w:t>1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3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3649DB9" w14:textId="34500622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4" w:history="1">
            <w:r w:rsidR="00323F94" w:rsidRPr="001A7023">
              <w:rPr>
                <w:rStyle w:val="Hyperlink"/>
                <w:noProof/>
              </w:rPr>
              <w:t>2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ICH PICTURE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4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6039F32" w14:textId="52B37D86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5" w:history="1">
            <w:r w:rsidR="00323F94" w:rsidRPr="001A7023">
              <w:rPr>
                <w:rStyle w:val="Hyperlink"/>
                <w:noProof/>
              </w:rPr>
              <w:t>3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STAKEHOLDER ANALYSI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5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73FF0499" w14:textId="1FAE666E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6" w:history="1">
            <w:r w:rsidR="00323F94" w:rsidRPr="001A7023">
              <w:rPr>
                <w:rStyle w:val="Hyperlink"/>
                <w:noProof/>
              </w:rPr>
              <w:t>3.1 Stakeholder Onion Model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6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9604DB5" w14:textId="153A4845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7" w:history="1">
            <w:r w:rsidR="00323F94" w:rsidRPr="001A7023">
              <w:rPr>
                <w:rStyle w:val="Hyperlink"/>
                <w:noProof/>
              </w:rPr>
              <w:t>3.2 Stakeholder Viewpoi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7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E91D06E" w14:textId="1242ACBE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8" w:history="1">
            <w:r w:rsidR="00323F94" w:rsidRPr="001A7023">
              <w:rPr>
                <w:rStyle w:val="Hyperlink"/>
                <w:noProof/>
              </w:rPr>
              <w:t>4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EQUIREMENT ELICITION METHODOLOGI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8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AF5BDDD" w14:textId="3DAD3710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9" w:history="1">
            <w:r w:rsidR="00323F94" w:rsidRPr="001A7023">
              <w:rPr>
                <w:rStyle w:val="Hyperlink"/>
                <w:noProof/>
              </w:rPr>
              <w:t>5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ANALYSIS OF DATA &amp; PRESENTATION OF THE OUTCOME THROUGH ELICITATION METHODOLOGI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9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081A014" w14:textId="5DCC0B8D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0" w:history="1">
            <w:r w:rsidR="00323F94" w:rsidRPr="001A7023">
              <w:rPr>
                <w:rStyle w:val="Hyperlink"/>
                <w:noProof/>
              </w:rPr>
              <w:t>5.1 Literature Review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0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7E6DC1C" w14:textId="39E2CD58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1" w:history="1">
            <w:r w:rsidR="00323F94" w:rsidRPr="001A7023">
              <w:rPr>
                <w:rStyle w:val="Hyperlink"/>
                <w:noProof/>
              </w:rPr>
              <w:t>5.2 Survey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E96E487" w14:textId="698E4947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2" w:history="1">
            <w:r w:rsidR="00323F94" w:rsidRPr="001A7023">
              <w:rPr>
                <w:rStyle w:val="Hyperlink"/>
                <w:noProof/>
              </w:rPr>
              <w:t>5.3 Prototyping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DC9FE63" w14:textId="01BF3E3F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3" w:history="1">
            <w:r w:rsidR="00323F94" w:rsidRPr="001A7023">
              <w:rPr>
                <w:rStyle w:val="Hyperlink"/>
                <w:noProof/>
              </w:rPr>
              <w:t>6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SUMMARY OF FINDING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3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930F2A9" w14:textId="3A33E83A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4" w:history="1">
            <w:r w:rsidR="00323F94" w:rsidRPr="001A7023">
              <w:rPr>
                <w:rStyle w:val="Hyperlink"/>
                <w:noProof/>
              </w:rPr>
              <w:t>7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CONTEXT DIAGRAM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4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5D9F6F0" w14:textId="39CE05FB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5" w:history="1">
            <w:r w:rsidR="00323F94" w:rsidRPr="001A7023">
              <w:rPr>
                <w:rStyle w:val="Hyperlink"/>
                <w:noProof/>
              </w:rPr>
              <w:t>8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USE CASE DIAGRAM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5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5E34236" w14:textId="0389DB58" w:rsidR="00323F94" w:rsidRDefault="00B25CF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6" w:history="1">
            <w:r w:rsidR="00323F94" w:rsidRPr="001A7023">
              <w:rPr>
                <w:rStyle w:val="Hyperlink"/>
                <w:noProof/>
              </w:rPr>
              <w:t>9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USE CASE DESCRIPTION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6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A6FD01C" w14:textId="1595ED87" w:rsidR="00323F94" w:rsidRDefault="00B25CF9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07" w:history="1">
            <w:r w:rsidR="00323F94" w:rsidRPr="001A7023">
              <w:rPr>
                <w:rStyle w:val="Hyperlink"/>
                <w:noProof/>
              </w:rPr>
              <w:t>10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7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4E8F8861" w14:textId="3B16F14B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8" w:history="1">
            <w:r w:rsidR="00323F94" w:rsidRPr="001A7023">
              <w:rPr>
                <w:rStyle w:val="Hyperlink"/>
                <w:noProof/>
              </w:rPr>
              <w:t>10.1 Functional 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8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736FD2A4" w14:textId="470E25A6" w:rsidR="00323F94" w:rsidRDefault="00B25CF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9" w:history="1">
            <w:r w:rsidR="00323F94" w:rsidRPr="001A7023">
              <w:rPr>
                <w:rStyle w:val="Hyperlink"/>
                <w:noProof/>
              </w:rPr>
              <w:t>10.2 Non-functional 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9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3F0E2E1" w14:textId="6736E18C" w:rsidR="00323F94" w:rsidRDefault="00B25CF9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10" w:history="1">
            <w:r w:rsidR="00323F94" w:rsidRPr="001A7023">
              <w:rPr>
                <w:rStyle w:val="Hyperlink"/>
                <w:noProof/>
              </w:rPr>
              <w:t>11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CHAPTER SUMMARY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0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B3C8A9B" w14:textId="6F58FB12" w:rsidR="00323F94" w:rsidRDefault="00B25CF9">
          <w:pPr>
            <w:pStyle w:val="TOC1"/>
            <w:rPr>
              <w:noProof/>
            </w:rPr>
          </w:pPr>
          <w:hyperlink w:anchor="_Toc118885411" w:history="1">
            <w:r w:rsidR="00323F94" w:rsidRPr="001A7023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0C9E5758" w14:textId="25DE12C0" w:rsidR="00323F94" w:rsidRDefault="00B25CF9">
          <w:pPr>
            <w:pStyle w:val="TOC1"/>
            <w:rPr>
              <w:noProof/>
            </w:rPr>
          </w:pPr>
          <w:hyperlink w:anchor="_Toc118885412" w:history="1">
            <w:r w:rsidR="00323F94" w:rsidRPr="001A7023">
              <w:rPr>
                <w:rStyle w:val="Hyperlink"/>
                <w:noProof/>
              </w:rPr>
              <w:t>APPENDIX A – CONCEPT MAP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3143FCD0" w14:textId="2824FEA5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8885391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B25CF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B25CF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18885392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B25CF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B25CF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B25CF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B25CF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7E6E09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34285E33" w:rsidR="007E6E09" w:rsidRPr="00205B2E" w:rsidRDefault="007E6E09" w:rsidP="007E6E09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6D40CA32" w14:textId="5D41D3E0" w:rsidR="007E6E09" w:rsidRPr="006B11E7" w:rsidRDefault="007E6E09" w:rsidP="007E6E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15C30956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51CAFFA0" w14:textId="168209EA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17ADF3D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98F3188" w14:textId="0F219DC3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5A75B0A8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F8F0CF4" w14:textId="076F78B0" w:rsidR="009E5AD6" w:rsidRPr="00FF43C3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91C597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EDAAEF6" w14:textId="70070A20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349AA9F0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8700608" w14:textId="2FA052F1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4DA1C09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</w:p>
        </w:tc>
        <w:tc>
          <w:tcPr>
            <w:tcW w:w="7110" w:type="dxa"/>
          </w:tcPr>
          <w:p w14:paraId="3F59BA81" w14:textId="2C76337B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7A541AD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62CB9FEC" w14:textId="51671316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38A63ABE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B8186BE" w14:textId="0796A0DF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1300377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B067988" w14:textId="5C28598C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3DE78D4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D69DEC4" w14:textId="0A5D71E8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4FB82ABB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B1AA9AA" w14:textId="7724896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6DA48704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7B9338B" w14:textId="674C1A94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36A08114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F3D7E17" w14:textId="5BDC89D4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83FF4BD" w14:textId="6A25F42E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89CB6E1" w14:textId="4684A7CB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3" w:name="_Toc118885393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5388256B" w14:textId="31675B97" w:rsidR="00360512" w:rsidRDefault="00726FF4" w:rsidP="00515795">
      <w:pPr>
        <w:pStyle w:val="Heading1"/>
        <w:numPr>
          <w:ilvl w:val="0"/>
          <w:numId w:val="15"/>
        </w:numPr>
        <w:spacing w:line="360" w:lineRule="auto"/>
      </w:pPr>
      <w:bookmarkStart w:id="4" w:name="_Toc118885394"/>
      <w:r>
        <w:t>RICH PICTURE</w:t>
      </w:r>
      <w:bookmarkEnd w:id="4"/>
    </w:p>
    <w:p w14:paraId="4B3D0051" w14:textId="7979335A" w:rsidR="00B17E98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47A093B" wp14:editId="6F5A6247">
            <wp:extent cx="5932805" cy="5188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CEFD8" w14:textId="2914C0AC" w:rsidR="00515795" w:rsidRPr="00682854" w:rsidRDefault="00682854" w:rsidP="0068285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2.1 – Rich Picture Diagram (</w:t>
      </w:r>
      <w:r>
        <w:rPr>
          <w:rFonts w:ascii="Times New Roman" w:hAnsi="Times New Roman" w:cs="Times New Roman"/>
          <w:i/>
          <w:sz w:val="24"/>
          <w:szCs w:val="24"/>
        </w:rPr>
        <w:t>self-compos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3CAF3EF" w14:textId="6ED248BF" w:rsidR="00515795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43DB89B" w14:textId="77777777" w:rsidR="00515795" w:rsidRPr="00642F03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B0D20" w14:textId="4B9DCC2E" w:rsidR="00B26171" w:rsidRDefault="00726FF4" w:rsidP="00B26171">
      <w:pPr>
        <w:pStyle w:val="Heading1"/>
        <w:numPr>
          <w:ilvl w:val="0"/>
          <w:numId w:val="15"/>
        </w:numPr>
      </w:pPr>
      <w:bookmarkStart w:id="5" w:name="_Toc118885395"/>
      <w:r>
        <w:t>STAKEHOLDER ANALYSIS</w:t>
      </w:r>
      <w:bookmarkEnd w:id="5"/>
    </w:p>
    <w:p w14:paraId="7FAED839" w14:textId="71AA08E7" w:rsidR="00726FF4" w:rsidRDefault="00726FF4" w:rsidP="00726FF4"/>
    <w:p w14:paraId="23246C0C" w14:textId="4A390B98" w:rsidR="00726FF4" w:rsidRPr="00726FF4" w:rsidRDefault="00726FF4" w:rsidP="00515795">
      <w:pPr>
        <w:pStyle w:val="Heading2"/>
        <w:spacing w:line="360" w:lineRule="auto"/>
      </w:pPr>
      <w:bookmarkStart w:id="6" w:name="_Toc118885396"/>
      <w:r>
        <w:lastRenderedPageBreak/>
        <w:t>3.1 Stakeholder Onion Model</w:t>
      </w:r>
      <w:bookmarkEnd w:id="6"/>
    </w:p>
    <w:p w14:paraId="2D6AB384" w14:textId="1C30455A" w:rsidR="00515795" w:rsidRPr="00682854" w:rsidRDefault="00515795" w:rsidP="00682854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8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F1A128" wp14:editId="18ABB94A">
            <wp:extent cx="5932805" cy="58267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582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15063" w14:textId="47DAB47D" w:rsidR="00682854" w:rsidRPr="00682854" w:rsidRDefault="00682854" w:rsidP="006828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3.1 – Stakeholder Onion Model (</w:t>
      </w:r>
      <w:r>
        <w:rPr>
          <w:rFonts w:ascii="Times New Roman" w:hAnsi="Times New Roman" w:cs="Times New Roman"/>
          <w:i/>
          <w:sz w:val="24"/>
          <w:szCs w:val="24"/>
        </w:rPr>
        <w:t>self-compos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3782C3A" w14:textId="77777777" w:rsidR="00682854" w:rsidRDefault="00682854" w:rsidP="00F04C09"/>
    <w:p w14:paraId="58AFBE0D" w14:textId="3E0E689B" w:rsidR="00726FF4" w:rsidRDefault="00726FF4" w:rsidP="00515795">
      <w:pPr>
        <w:pStyle w:val="Heading2"/>
        <w:spacing w:line="360" w:lineRule="auto"/>
      </w:pPr>
      <w:bookmarkStart w:id="7" w:name="_Toc118885397"/>
      <w:r>
        <w:t>3.2 Stakeholder Viewpoints</w:t>
      </w:r>
      <w:bookmarkEnd w:id="7"/>
    </w:p>
    <w:p w14:paraId="49CFCAEA" w14:textId="77777777" w:rsidR="00682854" w:rsidRPr="00682854" w:rsidRDefault="00682854" w:rsidP="0068285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430"/>
        <w:gridCol w:w="5215"/>
      </w:tblGrid>
      <w:tr w:rsidR="00515795" w14:paraId="2B2659C3" w14:textId="77777777" w:rsidTr="00313850">
        <w:tc>
          <w:tcPr>
            <w:tcW w:w="1705" w:type="dxa"/>
          </w:tcPr>
          <w:p w14:paraId="00107117" w14:textId="5980926D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Stakeholder</w:t>
            </w:r>
          </w:p>
        </w:tc>
        <w:tc>
          <w:tcPr>
            <w:tcW w:w="2430" w:type="dxa"/>
          </w:tcPr>
          <w:p w14:paraId="11CF2473" w14:textId="5AA32F10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Role</w:t>
            </w:r>
          </w:p>
        </w:tc>
        <w:tc>
          <w:tcPr>
            <w:tcW w:w="5215" w:type="dxa"/>
          </w:tcPr>
          <w:p w14:paraId="52B5FFE2" w14:textId="0C9E8578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Benefits/ Role Description</w:t>
            </w:r>
          </w:p>
        </w:tc>
      </w:tr>
      <w:tr w:rsidR="00515795" w14:paraId="6EA33056" w14:textId="77777777" w:rsidTr="00313850">
        <w:trPr>
          <w:trHeight w:val="235"/>
        </w:trPr>
        <w:tc>
          <w:tcPr>
            <w:tcW w:w="1705" w:type="dxa"/>
          </w:tcPr>
          <w:p w14:paraId="794E5B3D" w14:textId="2A4C8B61" w:rsidR="00515795" w:rsidRPr="00515795" w:rsidRDefault="00515795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2430" w:type="dxa"/>
            <w:vMerge w:val="restart"/>
          </w:tcPr>
          <w:p w14:paraId="4E0F255A" w14:textId="55E01EF6" w:rsidR="005E28E6" w:rsidRPr="00515795" w:rsidRDefault="005E28E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28E6">
              <w:rPr>
                <w:rFonts w:ascii="Times New Roman" w:hAnsi="Times New Roman" w:cs="Times New Roman"/>
                <w:sz w:val="24"/>
                <w:szCs w:val="24"/>
              </w:rPr>
              <w:t>Financial Contributor</w:t>
            </w:r>
          </w:p>
        </w:tc>
        <w:tc>
          <w:tcPr>
            <w:tcW w:w="5215" w:type="dxa"/>
          </w:tcPr>
          <w:p w14:paraId="3618C0A4" w14:textId="066F38FD" w:rsidR="00515795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 on developing the system</w:t>
            </w:r>
          </w:p>
        </w:tc>
      </w:tr>
      <w:tr w:rsidR="00515795" w14:paraId="2FDAF6F8" w14:textId="77777777" w:rsidTr="00313850">
        <w:trPr>
          <w:trHeight w:val="234"/>
        </w:trPr>
        <w:tc>
          <w:tcPr>
            <w:tcW w:w="1705" w:type="dxa"/>
          </w:tcPr>
          <w:p w14:paraId="3149D27C" w14:textId="5929CE76" w:rsidR="00515795" w:rsidRPr="00515795" w:rsidRDefault="005E28E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onsors</w:t>
            </w:r>
          </w:p>
        </w:tc>
        <w:tc>
          <w:tcPr>
            <w:tcW w:w="2430" w:type="dxa"/>
            <w:vMerge/>
          </w:tcPr>
          <w:p w14:paraId="781CA686" w14:textId="77777777" w:rsidR="00515795" w:rsidRPr="00515795" w:rsidRDefault="00515795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7E2D6DD1" w14:textId="402DF4A0" w:rsidR="00515795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ds to market the system and allows developers to advance the system with time.</w:t>
            </w:r>
          </w:p>
        </w:tc>
      </w:tr>
      <w:tr w:rsidR="00682854" w14:paraId="7679A955" w14:textId="77777777" w:rsidTr="00313850">
        <w:trPr>
          <w:trHeight w:val="118"/>
        </w:trPr>
        <w:tc>
          <w:tcPr>
            <w:tcW w:w="1705" w:type="dxa"/>
          </w:tcPr>
          <w:p w14:paraId="05824E81" w14:textId="6A242109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Scientists</w:t>
            </w:r>
          </w:p>
        </w:tc>
        <w:tc>
          <w:tcPr>
            <w:tcW w:w="2430" w:type="dxa"/>
            <w:vMerge w:val="restart"/>
          </w:tcPr>
          <w:p w14:paraId="730A56B2" w14:textId="39A37515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ty Control Regulator</w:t>
            </w:r>
          </w:p>
        </w:tc>
        <w:tc>
          <w:tcPr>
            <w:tcW w:w="5215" w:type="dxa"/>
          </w:tcPr>
          <w:p w14:paraId="6EACCE77" w14:textId="03C72B4A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Provides performance enhancements for the models and algorithms used in data science.</w:t>
            </w:r>
          </w:p>
        </w:tc>
      </w:tr>
      <w:tr w:rsidR="00682854" w14:paraId="268027D7" w14:textId="77777777" w:rsidTr="00313850">
        <w:trPr>
          <w:trHeight w:val="117"/>
        </w:trPr>
        <w:tc>
          <w:tcPr>
            <w:tcW w:w="1705" w:type="dxa"/>
          </w:tcPr>
          <w:p w14:paraId="345CF890" w14:textId="444334F8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Engineers</w:t>
            </w:r>
          </w:p>
        </w:tc>
        <w:tc>
          <w:tcPr>
            <w:tcW w:w="2430" w:type="dxa"/>
            <w:vMerge/>
          </w:tcPr>
          <w:p w14:paraId="6DB88699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5B109710" w14:textId="42F0B90D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Gives guidance on potential data that may be used to generate the best suggestions possible.</w:t>
            </w:r>
          </w:p>
        </w:tc>
      </w:tr>
      <w:tr w:rsidR="00682854" w14:paraId="789752FA" w14:textId="77777777" w:rsidTr="00313850">
        <w:trPr>
          <w:trHeight w:val="117"/>
        </w:trPr>
        <w:tc>
          <w:tcPr>
            <w:tcW w:w="1705" w:type="dxa"/>
          </w:tcPr>
          <w:p w14:paraId="1D853395" w14:textId="00A00F50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 Researchers</w:t>
            </w:r>
          </w:p>
        </w:tc>
        <w:tc>
          <w:tcPr>
            <w:tcW w:w="2430" w:type="dxa"/>
            <w:vMerge/>
          </w:tcPr>
          <w:p w14:paraId="1A1891C1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3B9C5C8D" w14:textId="7839D494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Conduct research in the specified area to enhance and implement reliable text summarizing models.</w:t>
            </w:r>
          </w:p>
        </w:tc>
      </w:tr>
      <w:tr w:rsidR="00682854" w14:paraId="54923FA6" w14:textId="77777777" w:rsidTr="00313850">
        <w:trPr>
          <w:trHeight w:val="117"/>
        </w:trPr>
        <w:tc>
          <w:tcPr>
            <w:tcW w:w="1705" w:type="dxa"/>
          </w:tcPr>
          <w:p w14:paraId="60574524" w14:textId="7394A116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LP Experts</w:t>
            </w:r>
          </w:p>
        </w:tc>
        <w:tc>
          <w:tcPr>
            <w:tcW w:w="2430" w:type="dxa"/>
            <w:vMerge/>
          </w:tcPr>
          <w:p w14:paraId="0F046DE4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6D280B35" w14:textId="77777777" w:rsidR="00313850" w:rsidRPr="00313850" w:rsidRDefault="00313850" w:rsidP="0031385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Offers specialized guidance and insights on the field</w:t>
            </w:r>
          </w:p>
          <w:p w14:paraId="37F88850" w14:textId="3442D149" w:rsidR="00682854" w:rsidRPr="00515795" w:rsidRDefault="00313850" w:rsidP="0031385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knowledge, to enhance the functionality of the system.</w:t>
            </w:r>
          </w:p>
        </w:tc>
      </w:tr>
      <w:tr w:rsidR="00682854" w14:paraId="12FE1915" w14:textId="77777777" w:rsidTr="00313850">
        <w:tc>
          <w:tcPr>
            <w:tcW w:w="1705" w:type="dxa"/>
          </w:tcPr>
          <w:p w14:paraId="346216B1" w14:textId="2EA46042" w:rsidR="00682854" w:rsidRPr="00515795" w:rsidRDefault="00E1691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s</w:t>
            </w:r>
          </w:p>
        </w:tc>
        <w:tc>
          <w:tcPr>
            <w:tcW w:w="2430" w:type="dxa"/>
          </w:tcPr>
          <w:p w14:paraId="320D6509" w14:textId="5799627A" w:rsidR="00682854" w:rsidRPr="00515795" w:rsidRDefault="00E1691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al beneficiary</w:t>
            </w:r>
          </w:p>
        </w:tc>
        <w:tc>
          <w:tcPr>
            <w:tcW w:w="5215" w:type="dxa"/>
          </w:tcPr>
          <w:p w14:paraId="46E9D0DA" w14:textId="4D2580FE" w:rsidR="00682854" w:rsidRPr="00515795" w:rsidRDefault="00AF72E8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standing how the generalization</w:t>
            </w:r>
            <w:r w:rsidR="00547541">
              <w:rPr>
                <w:rFonts w:ascii="Times New Roman" w:hAnsi="Times New Roman" w:cs="Times New Roman"/>
                <w:sz w:val="24"/>
                <w:szCs w:val="24"/>
              </w:rPr>
              <w:t xml:space="preserve"> wor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ong with </w:t>
            </w:r>
            <w:r w:rsidR="00547541">
              <w:rPr>
                <w:rFonts w:ascii="Times New Roman" w:hAnsi="Times New Roman" w:cs="Times New Roman"/>
                <w:sz w:val="24"/>
                <w:szCs w:val="24"/>
              </w:rPr>
              <w:t>hyperparameter retraining with respect to the domain.</w:t>
            </w:r>
          </w:p>
        </w:tc>
      </w:tr>
      <w:tr w:rsidR="00682854" w14:paraId="3FC7881F" w14:textId="77777777" w:rsidTr="00313850">
        <w:tc>
          <w:tcPr>
            <w:tcW w:w="1705" w:type="dxa"/>
          </w:tcPr>
          <w:p w14:paraId="391504F5" w14:textId="0DED6EAB" w:rsidR="00682854" w:rsidRPr="00515795" w:rsidRDefault="00165B8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main Specific Users</w:t>
            </w:r>
          </w:p>
        </w:tc>
        <w:tc>
          <w:tcPr>
            <w:tcW w:w="2430" w:type="dxa"/>
          </w:tcPr>
          <w:p w14:paraId="766C0C08" w14:textId="28A94A07" w:rsidR="00682854" w:rsidRPr="00515795" w:rsidRDefault="00165B8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 Owner and Operational</w:t>
            </w:r>
          </w:p>
        </w:tc>
        <w:tc>
          <w:tcPr>
            <w:tcW w:w="5215" w:type="dxa"/>
          </w:tcPr>
          <w:p w14:paraId="2A1697BA" w14:textId="48F5A38B" w:rsidR="00682854" w:rsidRPr="00515795" w:rsidRDefault="00165B8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s the text reviews for abstractive summarization and handles the need for model retraining when need to improve performance with the previously used inputs as new data for the model.</w:t>
            </w:r>
          </w:p>
        </w:tc>
      </w:tr>
      <w:tr w:rsidR="00165B80" w14:paraId="014A766D" w14:textId="77777777" w:rsidTr="00313850">
        <w:tc>
          <w:tcPr>
            <w:tcW w:w="1705" w:type="dxa"/>
          </w:tcPr>
          <w:p w14:paraId="12BC9BD0" w14:textId="18014564" w:rsidR="00165B80" w:rsidRDefault="00165B8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Users</w:t>
            </w:r>
          </w:p>
        </w:tc>
        <w:tc>
          <w:tcPr>
            <w:tcW w:w="2430" w:type="dxa"/>
          </w:tcPr>
          <w:p w14:paraId="68B23D52" w14:textId="756DC249" w:rsidR="00165B80" w:rsidRDefault="00165B8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Usage</w:t>
            </w:r>
          </w:p>
        </w:tc>
        <w:tc>
          <w:tcPr>
            <w:tcW w:w="5215" w:type="dxa"/>
          </w:tcPr>
          <w:p w14:paraId="18E76CED" w14:textId="6FF0633F" w:rsidR="00165B80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public users (Not Domain Specific) will be using the general abstractive summarization model without any specific model assigned to them and hyperparameter retraining unless they want to.</w:t>
            </w:r>
          </w:p>
        </w:tc>
      </w:tr>
      <w:tr w:rsidR="00671749" w14:paraId="553CC3E7" w14:textId="77777777" w:rsidTr="00313850">
        <w:tc>
          <w:tcPr>
            <w:tcW w:w="1705" w:type="dxa"/>
          </w:tcPr>
          <w:p w14:paraId="3B82ACF0" w14:textId="173B501B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onal Staff</w:t>
            </w:r>
          </w:p>
        </w:tc>
        <w:tc>
          <w:tcPr>
            <w:tcW w:w="2430" w:type="dxa"/>
          </w:tcPr>
          <w:p w14:paraId="1F3134AD" w14:textId="05DF5FF0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ons support</w:t>
            </w:r>
          </w:p>
        </w:tc>
        <w:tc>
          <w:tcPr>
            <w:tcW w:w="5215" w:type="dxa"/>
          </w:tcPr>
          <w:p w14:paraId="3DBEA13F" w14:textId="432F2B3B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1749">
              <w:rPr>
                <w:rFonts w:ascii="Times New Roman" w:hAnsi="Times New Roman" w:cs="Times New Roman"/>
                <w:sz w:val="24"/>
                <w:szCs w:val="24"/>
              </w:rPr>
              <w:t>Ensures that the system is up and functioning while responding to user requests and problems.</w:t>
            </w:r>
          </w:p>
        </w:tc>
      </w:tr>
      <w:tr w:rsidR="00671749" w14:paraId="6344B70C" w14:textId="77777777" w:rsidTr="00313850">
        <w:tc>
          <w:tcPr>
            <w:tcW w:w="1705" w:type="dxa"/>
          </w:tcPr>
          <w:p w14:paraId="3D19326D" w14:textId="37E25FAB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Ops Engineers</w:t>
            </w:r>
          </w:p>
        </w:tc>
        <w:tc>
          <w:tcPr>
            <w:tcW w:w="2430" w:type="dxa"/>
          </w:tcPr>
          <w:p w14:paraId="0AB042A9" w14:textId="3ABF266B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 Deployment &amp; Maintenance</w:t>
            </w:r>
          </w:p>
        </w:tc>
        <w:tc>
          <w:tcPr>
            <w:tcW w:w="5215" w:type="dxa"/>
          </w:tcPr>
          <w:p w14:paraId="26FA16AD" w14:textId="15A4F1EE" w:rsidR="00671749" w:rsidRP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1749">
              <w:rPr>
                <w:rFonts w:ascii="Times New Roman" w:hAnsi="Times New Roman" w:cs="Times New Roman"/>
                <w:sz w:val="24"/>
                <w:szCs w:val="24"/>
              </w:rPr>
              <w:t>Makes ensuring the system is up and running in the cloud and is serving users without being throttled</w:t>
            </w:r>
          </w:p>
        </w:tc>
      </w:tr>
      <w:tr w:rsidR="00671749" w14:paraId="2BA02AD9" w14:textId="77777777" w:rsidTr="00671749">
        <w:trPr>
          <w:trHeight w:val="210"/>
        </w:trPr>
        <w:tc>
          <w:tcPr>
            <w:tcW w:w="1705" w:type="dxa"/>
          </w:tcPr>
          <w:p w14:paraId="23BD8406" w14:textId="1E9F1384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ckers</w:t>
            </w:r>
          </w:p>
        </w:tc>
        <w:tc>
          <w:tcPr>
            <w:tcW w:w="2430" w:type="dxa"/>
            <w:vMerge w:val="restart"/>
          </w:tcPr>
          <w:p w14:paraId="387E9526" w14:textId="031FC7E6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gative Stakeholder</w:t>
            </w:r>
          </w:p>
        </w:tc>
        <w:tc>
          <w:tcPr>
            <w:tcW w:w="5215" w:type="dxa"/>
          </w:tcPr>
          <w:p w14:paraId="6B2CAAC5" w14:textId="7954AA05" w:rsidR="00671749" w:rsidRP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manipulate the review data stored in the database which will affect the retraining process.</w:t>
            </w:r>
          </w:p>
        </w:tc>
      </w:tr>
      <w:tr w:rsidR="00671749" w14:paraId="212DDF68" w14:textId="77777777" w:rsidTr="00313850">
        <w:trPr>
          <w:trHeight w:val="210"/>
        </w:trPr>
        <w:tc>
          <w:tcPr>
            <w:tcW w:w="1705" w:type="dxa"/>
          </w:tcPr>
          <w:p w14:paraId="12F6BD4E" w14:textId="42169CA0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etitors</w:t>
            </w:r>
          </w:p>
        </w:tc>
        <w:tc>
          <w:tcPr>
            <w:tcW w:w="2430" w:type="dxa"/>
            <w:vMerge/>
          </w:tcPr>
          <w:p w14:paraId="1EC907DE" w14:textId="77777777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213FA1C6" w14:textId="4EF5B7DA" w:rsidR="00671749" w:rsidRP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build competing systems that may outperform the existing system.</w:t>
            </w:r>
          </w:p>
        </w:tc>
      </w:tr>
      <w:tr w:rsidR="00671749" w14:paraId="1C8F0F79" w14:textId="77777777" w:rsidTr="00313850">
        <w:trPr>
          <w:trHeight w:val="210"/>
        </w:trPr>
        <w:tc>
          <w:tcPr>
            <w:tcW w:w="1705" w:type="dxa"/>
          </w:tcPr>
          <w:p w14:paraId="63DE8700" w14:textId="723417CC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valuators</w:t>
            </w:r>
          </w:p>
        </w:tc>
        <w:tc>
          <w:tcPr>
            <w:tcW w:w="2430" w:type="dxa"/>
          </w:tcPr>
          <w:p w14:paraId="6AEDF4CC" w14:textId="29E19825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ty Inspector</w:t>
            </w:r>
          </w:p>
        </w:tc>
        <w:tc>
          <w:tcPr>
            <w:tcW w:w="5215" w:type="dxa"/>
          </w:tcPr>
          <w:p w14:paraId="45D5223B" w14:textId="05618E6A" w:rsidR="00671749" w:rsidRDefault="00671749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71749">
              <w:rPr>
                <w:rFonts w:ascii="Times New Roman" w:hAnsi="Times New Roman" w:cs="Times New Roman"/>
                <w:sz w:val="24"/>
                <w:szCs w:val="24"/>
              </w:rPr>
              <w:t>Checks to see if the system is ready for production use and puts it through its paces.</w:t>
            </w:r>
          </w:p>
        </w:tc>
      </w:tr>
    </w:tbl>
    <w:p w14:paraId="3B913288" w14:textId="77777777" w:rsidR="00515795" w:rsidRPr="00F04C09" w:rsidRDefault="00515795" w:rsidP="00F04C09"/>
    <w:p w14:paraId="37FD0066" w14:textId="16183C23" w:rsidR="00B26171" w:rsidRDefault="00726FF4" w:rsidP="00B26171">
      <w:pPr>
        <w:pStyle w:val="Heading1"/>
        <w:numPr>
          <w:ilvl w:val="0"/>
          <w:numId w:val="15"/>
        </w:numPr>
      </w:pPr>
      <w:bookmarkStart w:id="8" w:name="_Toc118885398"/>
      <w:bookmarkStart w:id="9" w:name="_GoBack"/>
      <w:bookmarkEnd w:id="9"/>
      <w:r>
        <w:t>REQUIREMENT ELICITION METHODOLOGIES</w:t>
      </w:r>
      <w:bookmarkEnd w:id="8"/>
    </w:p>
    <w:p w14:paraId="5D5B1C6B" w14:textId="77777777" w:rsidR="00B26171" w:rsidRDefault="00B26171" w:rsidP="00B26171"/>
    <w:p w14:paraId="34C00F9C" w14:textId="6119B01B" w:rsidR="00B26171" w:rsidRDefault="00726FF4" w:rsidP="00B26171">
      <w:pPr>
        <w:pStyle w:val="Heading1"/>
        <w:numPr>
          <w:ilvl w:val="0"/>
          <w:numId w:val="15"/>
        </w:numPr>
      </w:pPr>
      <w:bookmarkStart w:id="10" w:name="_Toc118885399"/>
      <w:r>
        <w:t>ANALYSIS OF DATA &amp; PRESENTATION OF THE OUTCOME THROUGH ELICITATION METHODOLOGIES</w:t>
      </w:r>
      <w:bookmarkEnd w:id="10"/>
    </w:p>
    <w:p w14:paraId="3185D726" w14:textId="769B9063" w:rsidR="00726FF4" w:rsidRDefault="00726FF4" w:rsidP="00726FF4"/>
    <w:p w14:paraId="48FF2006" w14:textId="72F2CBDE" w:rsidR="00726FF4" w:rsidRPr="00726FF4" w:rsidRDefault="00726FF4" w:rsidP="00726FF4">
      <w:pPr>
        <w:pStyle w:val="Heading2"/>
      </w:pPr>
      <w:bookmarkStart w:id="11" w:name="_Toc118885400"/>
      <w:r>
        <w:t>5.1 Literature Review</w:t>
      </w:r>
      <w:bookmarkEnd w:id="11"/>
    </w:p>
    <w:p w14:paraId="3D5FDC4C" w14:textId="6784098B" w:rsidR="00B26171" w:rsidRDefault="00B26171" w:rsidP="00B26171"/>
    <w:p w14:paraId="4F6F0A1D" w14:textId="5607382D" w:rsidR="00726FF4" w:rsidRDefault="00726FF4" w:rsidP="00726FF4">
      <w:pPr>
        <w:pStyle w:val="Heading2"/>
      </w:pPr>
      <w:bookmarkStart w:id="12" w:name="_Toc118885401"/>
      <w:r>
        <w:t>5.2 Survey</w:t>
      </w:r>
      <w:bookmarkEnd w:id="12"/>
    </w:p>
    <w:p w14:paraId="6E02FCB2" w14:textId="03A53D84" w:rsidR="00726FF4" w:rsidRDefault="00726FF4" w:rsidP="00726FF4"/>
    <w:p w14:paraId="7535A660" w14:textId="713C6E47" w:rsidR="00726FF4" w:rsidRPr="00726FF4" w:rsidRDefault="00726FF4" w:rsidP="00726FF4">
      <w:pPr>
        <w:pStyle w:val="Heading2"/>
      </w:pPr>
      <w:bookmarkStart w:id="13" w:name="_Toc118885402"/>
      <w:r>
        <w:t>5.3 Prototyping</w:t>
      </w:r>
      <w:bookmarkEnd w:id="13"/>
    </w:p>
    <w:p w14:paraId="590D17E4" w14:textId="77777777" w:rsidR="00726FF4" w:rsidRDefault="00726FF4" w:rsidP="00B26171"/>
    <w:p w14:paraId="7C252C64" w14:textId="0367E7FD" w:rsidR="00B26171" w:rsidRDefault="00726FF4" w:rsidP="00B26171">
      <w:pPr>
        <w:pStyle w:val="Heading1"/>
        <w:numPr>
          <w:ilvl w:val="0"/>
          <w:numId w:val="15"/>
        </w:numPr>
      </w:pPr>
      <w:bookmarkStart w:id="14" w:name="_Toc118885403"/>
      <w:r>
        <w:t>SUMMARY OF FINDINGS</w:t>
      </w:r>
      <w:bookmarkEnd w:id="14"/>
    </w:p>
    <w:p w14:paraId="56F292AC" w14:textId="77777777" w:rsidR="00B26171" w:rsidRDefault="00B26171" w:rsidP="00B26171"/>
    <w:p w14:paraId="7CC99C31" w14:textId="77777777" w:rsidR="00B26171" w:rsidRDefault="00B26171" w:rsidP="00B26171"/>
    <w:p w14:paraId="1CFB9770" w14:textId="77777777" w:rsidR="00B26171" w:rsidRDefault="006D5696" w:rsidP="00B26171">
      <w:pPr>
        <w:pStyle w:val="Heading1"/>
        <w:numPr>
          <w:ilvl w:val="0"/>
          <w:numId w:val="15"/>
        </w:numPr>
      </w:pPr>
      <w:bookmarkStart w:id="15" w:name="_Toc118885404"/>
      <w:r>
        <w:t>C</w:t>
      </w:r>
      <w:r w:rsidR="00726FF4">
        <w:t>ONTEXT DIAGRAM</w:t>
      </w:r>
      <w:bookmarkEnd w:id="15"/>
    </w:p>
    <w:p w14:paraId="021E0AEE" w14:textId="77777777" w:rsidR="00726FF4" w:rsidRDefault="00726FF4" w:rsidP="00726FF4"/>
    <w:p w14:paraId="744985B9" w14:textId="77777777" w:rsidR="00726FF4" w:rsidRDefault="00726FF4" w:rsidP="00726FF4"/>
    <w:p w14:paraId="5DBC1B7C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6" w:name="_Toc118885405"/>
      <w:r>
        <w:t>USE CASE DIAGRAM</w:t>
      </w:r>
      <w:bookmarkEnd w:id="16"/>
    </w:p>
    <w:p w14:paraId="412BAC7F" w14:textId="77777777" w:rsidR="00726FF4" w:rsidRDefault="00726FF4" w:rsidP="00726FF4"/>
    <w:p w14:paraId="6F61A6C1" w14:textId="77777777" w:rsidR="00726FF4" w:rsidRDefault="00726FF4" w:rsidP="00726FF4"/>
    <w:p w14:paraId="6D178DE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7" w:name="_Toc118885406"/>
      <w:r>
        <w:t>USE CASE DESCRIPTIONS</w:t>
      </w:r>
      <w:bookmarkEnd w:id="17"/>
    </w:p>
    <w:p w14:paraId="31EE2BF1" w14:textId="77777777" w:rsidR="00726FF4" w:rsidRDefault="00726FF4" w:rsidP="00726FF4"/>
    <w:p w14:paraId="5B911710" w14:textId="77777777" w:rsidR="00726FF4" w:rsidRDefault="00726FF4" w:rsidP="00726FF4"/>
    <w:p w14:paraId="5A02021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8" w:name="_Toc118885407"/>
      <w:r>
        <w:lastRenderedPageBreak/>
        <w:t>REQUIREMENTS</w:t>
      </w:r>
      <w:bookmarkEnd w:id="18"/>
    </w:p>
    <w:p w14:paraId="6BBDAB04" w14:textId="77777777" w:rsidR="00726FF4" w:rsidRDefault="00726FF4" w:rsidP="00726FF4"/>
    <w:p w14:paraId="7520F09A" w14:textId="77777777" w:rsidR="00726FF4" w:rsidRDefault="00726FF4" w:rsidP="00726FF4">
      <w:pPr>
        <w:pStyle w:val="Heading2"/>
      </w:pPr>
      <w:bookmarkStart w:id="19" w:name="_Toc118885408"/>
      <w:r>
        <w:t>10.1 Functional Requirements</w:t>
      </w:r>
      <w:bookmarkEnd w:id="19"/>
      <w:r>
        <w:t xml:space="preserve"> </w:t>
      </w:r>
    </w:p>
    <w:p w14:paraId="27FBF11B" w14:textId="77777777" w:rsidR="00726FF4" w:rsidRDefault="00726FF4" w:rsidP="00726FF4"/>
    <w:p w14:paraId="24385C2E" w14:textId="77777777" w:rsidR="00726FF4" w:rsidRDefault="00726FF4" w:rsidP="00726FF4"/>
    <w:p w14:paraId="72866A0D" w14:textId="77777777" w:rsidR="00726FF4" w:rsidRDefault="00726FF4" w:rsidP="00726FF4">
      <w:pPr>
        <w:pStyle w:val="Heading2"/>
      </w:pPr>
      <w:bookmarkStart w:id="20" w:name="_Toc118885409"/>
      <w:r>
        <w:t>10.2 Non-functional Requirements</w:t>
      </w:r>
      <w:bookmarkEnd w:id="20"/>
    </w:p>
    <w:p w14:paraId="624D5CC3" w14:textId="77777777" w:rsidR="00726FF4" w:rsidRDefault="00726FF4" w:rsidP="00726FF4"/>
    <w:p w14:paraId="28C47F60" w14:textId="77777777" w:rsidR="00726FF4" w:rsidRDefault="00726FF4" w:rsidP="00726FF4"/>
    <w:p w14:paraId="72852D0C" w14:textId="344FCF4C" w:rsidR="00726FF4" w:rsidRPr="00726FF4" w:rsidRDefault="00726FF4" w:rsidP="00726FF4">
      <w:pPr>
        <w:pStyle w:val="Heading1"/>
        <w:numPr>
          <w:ilvl w:val="0"/>
          <w:numId w:val="15"/>
        </w:numPr>
        <w:sectPr w:rsidR="00726FF4" w:rsidRPr="00726FF4" w:rsidSect="00FF43C3">
          <w:head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21" w:name="_Toc118885410"/>
      <w:r>
        <w:t>CHAPTER SUMMARY</w:t>
      </w:r>
      <w:bookmarkEnd w:id="21"/>
    </w:p>
    <w:p w14:paraId="3282F374" w14:textId="505DFEFE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22" w:name="_Toc118885411"/>
      <w:r w:rsidRPr="00DD5924">
        <w:rPr>
          <w:rFonts w:cs="Times New Roman"/>
          <w:bCs/>
          <w:szCs w:val="32"/>
        </w:rPr>
        <w:lastRenderedPageBreak/>
        <w:t>REFERENCES</w:t>
      </w:r>
      <w:bookmarkEnd w:id="22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23" w:name="_Toc118885412"/>
      <w:bookmarkStart w:id="24" w:name="ConceptMap"/>
      <w:r>
        <w:lastRenderedPageBreak/>
        <w:t>APPENDIX A – CONCEPT MAP</w:t>
      </w:r>
      <w:bookmarkEnd w:id="23"/>
    </w:p>
    <w:bookmarkEnd w:id="24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F6153" w14:textId="77777777" w:rsidR="00B25CF9" w:rsidRDefault="00B25CF9" w:rsidP="00BD4347">
      <w:pPr>
        <w:spacing w:after="0" w:line="240" w:lineRule="auto"/>
      </w:pPr>
      <w:r>
        <w:separator/>
      </w:r>
    </w:p>
  </w:endnote>
  <w:endnote w:type="continuationSeparator" w:id="0">
    <w:p w14:paraId="470C9E7C" w14:textId="77777777" w:rsidR="00B25CF9" w:rsidRDefault="00B25CF9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D5435F" w14:textId="77777777" w:rsidR="00B25CF9" w:rsidRDefault="00B25CF9" w:rsidP="00BD4347">
      <w:pPr>
        <w:spacing w:after="0" w:line="240" w:lineRule="auto"/>
      </w:pPr>
      <w:r>
        <w:separator/>
      </w:r>
    </w:p>
  </w:footnote>
  <w:footnote w:type="continuationSeparator" w:id="0">
    <w:p w14:paraId="64BCAE4B" w14:textId="77777777" w:rsidR="00B25CF9" w:rsidRDefault="00B25CF9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699AF42C" w:rsidR="008A1B7E" w:rsidRPr="003C6E3B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CA26FF" w:rsidR="008A1B7E" w:rsidRPr="009774B4" w:rsidRDefault="00A46753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50D9A760" w:rsidR="008A1B7E" w:rsidRPr="005E2C25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38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B80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66F09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19C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3850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3F94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79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541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8E6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1749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285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6FF4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87676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753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2E8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5CF9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71C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176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23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2947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919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1267C-8768-41CA-AB35-13340D48E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7</TotalTime>
  <Pages>11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82</cp:revision>
  <cp:lastPrinted>2022-10-25T12:06:00Z</cp:lastPrinted>
  <dcterms:created xsi:type="dcterms:W3CDTF">2022-09-25T02:46:00Z</dcterms:created>
  <dcterms:modified xsi:type="dcterms:W3CDTF">2022-11-1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